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f1db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3902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5e8072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939448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30T20:35:13Z</dcterms:created>
  <dcterms:modified xsi:type="dcterms:W3CDTF">2021-04-30T20:35:13Z</dcterms:modified>
</cp:coreProperties>
</file>